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9BA3A" w14:textId="06157CAA" w:rsidR="00A673BB" w:rsidRPr="00250EAA" w:rsidRDefault="00A673BB" w:rsidP="00250EAA">
      <w:pPr>
        <w:pStyle w:val="NormalWeb"/>
        <w:widowControl w:val="0"/>
        <w:spacing w:before="0" w:beforeAutospacing="0" w:after="120" w:afterAutospacing="0"/>
        <w:jc w:val="center"/>
        <w:rPr>
          <w:b/>
          <w:smallCaps/>
          <w:sz w:val="28"/>
        </w:rPr>
      </w:pPr>
      <w:r>
        <w:rPr>
          <w:b/>
          <w:smallCaps/>
          <w:sz w:val="28"/>
        </w:rPr>
        <w:t xml:space="preserve">Counseling Project: </w:t>
      </w:r>
      <w:r w:rsidR="005F30DD">
        <w:rPr>
          <w:b/>
          <w:smallCaps/>
          <w:sz w:val="28"/>
        </w:rPr>
        <w:t xml:space="preserve">Case Summary </w:t>
      </w:r>
      <w:r w:rsidR="00AD74E9">
        <w:rPr>
          <w:b/>
          <w:smallCaps/>
          <w:sz w:val="28"/>
        </w:rPr>
        <w:t xml:space="preserve">and Presenting Problems </w:t>
      </w:r>
      <w:r w:rsidR="006B76B1" w:rsidRPr="006C1811">
        <w:rPr>
          <w:b/>
          <w:smallCaps/>
          <w:sz w:val="28"/>
        </w:rPr>
        <w:t>Instructions</w:t>
      </w:r>
    </w:p>
    <w:p w14:paraId="537CBF3A" w14:textId="74D83566" w:rsidR="00CB46EA" w:rsidRDefault="00791F01" w:rsidP="00AD74E9">
      <w:pPr>
        <w:pStyle w:val="NormalWeb"/>
        <w:widowControl w:val="0"/>
        <w:spacing w:before="0" w:beforeAutospacing="0" w:after="0" w:afterAutospacing="0"/>
      </w:pPr>
      <w:r w:rsidRPr="00BD0C69">
        <w:t xml:space="preserve">You </w:t>
      </w:r>
      <w:r w:rsidR="003807DE">
        <w:t>will</w:t>
      </w:r>
      <w:r w:rsidRPr="00BD0C69">
        <w:t xml:space="preserve"> develop a </w:t>
      </w:r>
      <w:r w:rsidR="00330B45" w:rsidRPr="00330B45">
        <w:rPr>
          <w:b/>
          <w:bCs/>
        </w:rPr>
        <w:t>four</w:t>
      </w:r>
      <w:bookmarkStart w:id="0" w:name="_GoBack"/>
      <w:bookmarkEnd w:id="0"/>
      <w:r w:rsidR="00330B45" w:rsidRPr="00330B45">
        <w:rPr>
          <w:b/>
          <w:bCs/>
        </w:rPr>
        <w:t xml:space="preserve"> to six</w:t>
      </w:r>
      <w:r w:rsidR="006515FE">
        <w:t xml:space="preserve"> page </w:t>
      </w:r>
      <w:r w:rsidRPr="006515FE">
        <w:rPr>
          <w:i/>
        </w:rPr>
        <w:t>Case Summary and Presenting Problems</w:t>
      </w:r>
      <w:r w:rsidRPr="00FD079A">
        <w:t xml:space="preserve"> </w:t>
      </w:r>
      <w:r w:rsidR="00486557">
        <w:t>p</w:t>
      </w:r>
      <w:r w:rsidRPr="00FD079A">
        <w:t xml:space="preserve">aper </w:t>
      </w:r>
      <w:r w:rsidRPr="00BD0C69">
        <w:t xml:space="preserve">about a </w:t>
      </w:r>
      <w:r w:rsidRPr="00AD74E9">
        <w:rPr>
          <w:b/>
        </w:rPr>
        <w:t>fictional</w:t>
      </w:r>
      <w:r w:rsidRPr="00BD0C69">
        <w:t xml:space="preserve"> character</w:t>
      </w:r>
      <w:r w:rsidR="006C1811">
        <w:t>.</w:t>
      </w:r>
      <w:r w:rsidR="00F91E51">
        <w:t xml:space="preserve"> </w:t>
      </w:r>
      <w:r w:rsidR="00250EAA">
        <w:t>Current APA format</w:t>
      </w:r>
      <w:r w:rsidR="00F91E51">
        <w:t xml:space="preserve"> must be followed throughout the paper, and only third</w:t>
      </w:r>
      <w:r w:rsidR="00250EAA">
        <w:t xml:space="preserve"> person should be used. F</w:t>
      </w:r>
      <w:r w:rsidR="003807DE">
        <w:t>ollow the rules listed below</w:t>
      </w:r>
      <w:r w:rsidR="00CB46EA" w:rsidRPr="00FD079A">
        <w:t>:</w:t>
      </w:r>
    </w:p>
    <w:p w14:paraId="4F19EA55" w14:textId="77777777" w:rsidR="00A673BB" w:rsidRPr="00FD079A" w:rsidRDefault="00A673BB" w:rsidP="00AD74E9">
      <w:pPr>
        <w:pStyle w:val="NormalWeb"/>
        <w:widowControl w:val="0"/>
        <w:spacing w:before="0" w:beforeAutospacing="0" w:after="0" w:afterAutospacing="0"/>
      </w:pPr>
    </w:p>
    <w:p w14:paraId="73C1079B" w14:textId="1DF0F31A" w:rsidR="00CB46EA" w:rsidRDefault="00CB46EA" w:rsidP="002446A6">
      <w:pPr>
        <w:pStyle w:val="NormalWeb"/>
        <w:widowControl w:val="0"/>
        <w:numPr>
          <w:ilvl w:val="0"/>
          <w:numId w:val="4"/>
        </w:numPr>
        <w:spacing w:before="0" w:beforeAutospacing="0" w:after="0" w:afterAutospacing="0"/>
      </w:pPr>
      <w:r w:rsidRPr="00AD74E9">
        <w:rPr>
          <w:b/>
        </w:rPr>
        <w:t>The</w:t>
      </w:r>
      <w:r w:rsidR="00FA65A8" w:rsidRPr="00AD74E9">
        <w:rPr>
          <w:b/>
        </w:rPr>
        <w:t xml:space="preserve"> client</w:t>
      </w:r>
      <w:r w:rsidRPr="00AD74E9">
        <w:rPr>
          <w:b/>
        </w:rPr>
        <w:t xml:space="preserve"> </w:t>
      </w:r>
      <w:r w:rsidR="00D54BC9" w:rsidRPr="00AD74E9">
        <w:rPr>
          <w:b/>
        </w:rPr>
        <w:t>must not</w:t>
      </w:r>
      <w:r w:rsidR="00FA65A8" w:rsidRPr="00AD74E9">
        <w:rPr>
          <w:b/>
        </w:rPr>
        <w:t xml:space="preserve"> be a real</w:t>
      </w:r>
      <w:r w:rsidRPr="00AD74E9">
        <w:rPr>
          <w:b/>
        </w:rPr>
        <w:t xml:space="preserve"> person</w:t>
      </w:r>
      <w:r w:rsidRPr="00FD079A">
        <w:t xml:space="preserve">, but someone </w:t>
      </w:r>
      <w:r w:rsidR="00FF3F0F">
        <w:t>portrayed in</w:t>
      </w:r>
      <w:r w:rsidRPr="00FD079A">
        <w:t xml:space="preserve"> television, </w:t>
      </w:r>
      <w:r w:rsidR="00796B92">
        <w:t xml:space="preserve">a movie, </w:t>
      </w:r>
      <w:r w:rsidRPr="00FD079A">
        <w:t>literature</w:t>
      </w:r>
      <w:r w:rsidR="003807DE">
        <w:t>, etc. N</w:t>
      </w:r>
      <w:r w:rsidR="00F8021D">
        <w:t>o cartoon characters</w:t>
      </w:r>
      <w:r w:rsidR="003807DE">
        <w:t xml:space="preserve"> are acceptable</w:t>
      </w:r>
      <w:r w:rsidR="00AD74E9">
        <w:t xml:space="preserve">. </w:t>
      </w:r>
      <w:r w:rsidR="00FF3F0F">
        <w:t>Real</w:t>
      </w:r>
      <w:r w:rsidR="009D14FE">
        <w:t xml:space="preserve"> and presently living</w:t>
      </w:r>
      <w:r w:rsidR="00FF3F0F">
        <w:t xml:space="preserve"> people WILL NOT be accepted for grading</w:t>
      </w:r>
      <w:r w:rsidR="003807DE">
        <w:t>.</w:t>
      </w:r>
      <w:r w:rsidR="006515FE">
        <w:t xml:space="preserve"> </w:t>
      </w:r>
    </w:p>
    <w:p w14:paraId="4A2AF6E8" w14:textId="77777777" w:rsidR="00AD74E9" w:rsidRPr="00AD74E9" w:rsidRDefault="00AD74E9" w:rsidP="002446A6">
      <w:pPr>
        <w:pStyle w:val="NormalWeb"/>
        <w:widowControl w:val="0"/>
        <w:spacing w:before="0" w:beforeAutospacing="0" w:after="0" w:afterAutospacing="0"/>
        <w:ind w:left="720"/>
      </w:pPr>
    </w:p>
    <w:p w14:paraId="4F4DC8F5" w14:textId="63AF1820" w:rsidR="00FD079A" w:rsidRDefault="00FD079A" w:rsidP="002446A6">
      <w:pPr>
        <w:pStyle w:val="NormalWeb"/>
        <w:widowControl w:val="0"/>
        <w:numPr>
          <w:ilvl w:val="0"/>
          <w:numId w:val="4"/>
        </w:numPr>
        <w:spacing w:before="0" w:beforeAutospacing="0" w:after="0" w:afterAutospacing="0"/>
      </w:pPr>
      <w:r w:rsidRPr="00FD079A">
        <w:t xml:space="preserve">The client </w:t>
      </w:r>
      <w:r w:rsidRPr="00BD0C69">
        <w:t xml:space="preserve">must be </w:t>
      </w:r>
      <w:r w:rsidRPr="00FD079A">
        <w:t xml:space="preserve">an </w:t>
      </w:r>
      <w:r w:rsidRPr="005223E3">
        <w:t>adult</w:t>
      </w:r>
      <w:r w:rsidR="006B573F">
        <w:t xml:space="preserve"> (</w:t>
      </w:r>
      <w:r w:rsidR="00FA65A8">
        <w:t xml:space="preserve">age </w:t>
      </w:r>
      <w:r w:rsidR="006B573F">
        <w:t>2</w:t>
      </w:r>
      <w:r w:rsidR="00796B92">
        <w:t>1</w:t>
      </w:r>
      <w:r w:rsidR="00FA65A8">
        <w:t xml:space="preserve"> or older</w:t>
      </w:r>
      <w:r w:rsidR="006B573F">
        <w:t>)</w:t>
      </w:r>
      <w:r w:rsidRPr="00FD079A">
        <w:t xml:space="preserve"> since the theories you will </w:t>
      </w:r>
      <w:r w:rsidR="00796B92">
        <w:t>write about</w:t>
      </w:r>
      <w:r w:rsidRPr="00FD079A">
        <w:t xml:space="preserve"> </w:t>
      </w:r>
      <w:r w:rsidR="00FA65A8">
        <w:t>are</w:t>
      </w:r>
      <w:r w:rsidRPr="00FD079A">
        <w:t xml:space="preserve"> mainly </w:t>
      </w:r>
      <w:r w:rsidR="003807DE">
        <w:t>directed</w:t>
      </w:r>
      <w:r w:rsidRPr="00FD079A">
        <w:t xml:space="preserve"> towards adults.</w:t>
      </w:r>
    </w:p>
    <w:p w14:paraId="6D4EFAB2" w14:textId="77777777" w:rsidR="00AD74E9" w:rsidRPr="00FD079A" w:rsidRDefault="00AD74E9" w:rsidP="002446A6">
      <w:pPr>
        <w:pStyle w:val="NormalWeb"/>
        <w:widowControl w:val="0"/>
        <w:spacing w:before="0" w:beforeAutospacing="0" w:after="0" w:afterAutospacing="0"/>
        <w:ind w:left="720"/>
      </w:pPr>
    </w:p>
    <w:p w14:paraId="411D3E92" w14:textId="27C26207" w:rsidR="00FD079A" w:rsidRPr="0091235E" w:rsidRDefault="00F91E51" w:rsidP="002446A6">
      <w:pPr>
        <w:pStyle w:val="NormalWeb"/>
        <w:widowControl w:val="0"/>
        <w:numPr>
          <w:ilvl w:val="0"/>
          <w:numId w:val="4"/>
        </w:numPr>
        <w:spacing w:before="0" w:beforeAutospacing="0" w:after="0" w:afterAutospacing="0"/>
      </w:pPr>
      <w:r>
        <w:t xml:space="preserve">The </w:t>
      </w:r>
      <w:r w:rsidR="00FD079A" w:rsidRPr="0091235E">
        <w:t>following problems</w:t>
      </w:r>
      <w:r>
        <w:t>/disorders</w:t>
      </w:r>
      <w:r w:rsidR="00FD079A" w:rsidRPr="0091235E">
        <w:t xml:space="preserve"> are </w:t>
      </w:r>
      <w:r w:rsidR="00D54BC9" w:rsidRPr="00AD74E9">
        <w:rPr>
          <w:b/>
        </w:rPr>
        <w:t>not</w:t>
      </w:r>
      <w:r w:rsidR="00FD079A" w:rsidRPr="00AD74E9">
        <w:rPr>
          <w:b/>
        </w:rPr>
        <w:t xml:space="preserve"> allowed</w:t>
      </w:r>
      <w:r w:rsidR="00A34C5E" w:rsidRPr="0091235E">
        <w:t xml:space="preserve"> to be used due to the limitations of the theor</w:t>
      </w:r>
      <w:r w:rsidR="00D968A6" w:rsidRPr="0091235E">
        <w:t>ies</w:t>
      </w:r>
      <w:r w:rsidR="003807DE">
        <w:t xml:space="preserve"> as they are </w:t>
      </w:r>
      <w:r w:rsidR="00A34C5E" w:rsidRPr="0091235E">
        <w:t xml:space="preserve">being taught in this </w:t>
      </w:r>
      <w:r w:rsidR="003807DE">
        <w:t>course</w:t>
      </w:r>
      <w:r w:rsidR="00A34C5E" w:rsidRPr="0091235E">
        <w:t xml:space="preserve"> (future </w:t>
      </w:r>
      <w:r w:rsidR="003807DE">
        <w:t>cours</w:t>
      </w:r>
      <w:r w:rsidR="00A34C5E" w:rsidRPr="0091235E">
        <w:t xml:space="preserve">es will </w:t>
      </w:r>
      <w:r w:rsidR="00F651D4" w:rsidRPr="0091235E">
        <w:t>go</w:t>
      </w:r>
      <w:r w:rsidR="00FA65A8" w:rsidRPr="0091235E">
        <w:t xml:space="preserve"> into greater</w:t>
      </w:r>
      <w:r w:rsidR="00A34C5E" w:rsidRPr="0091235E">
        <w:t xml:space="preserve"> detail on these topics)</w:t>
      </w:r>
      <w:r w:rsidR="00FD079A" w:rsidRPr="0091235E">
        <w:t>:</w:t>
      </w:r>
    </w:p>
    <w:p w14:paraId="283DBC2F" w14:textId="5A8618D9" w:rsidR="006E145E" w:rsidRPr="0091235E" w:rsidRDefault="00C954B3" w:rsidP="00250EAA">
      <w:pPr>
        <w:pStyle w:val="NormalWeb"/>
        <w:widowControl w:val="0"/>
        <w:numPr>
          <w:ilvl w:val="0"/>
          <w:numId w:val="1"/>
        </w:numPr>
        <w:spacing w:before="120" w:beforeAutospacing="0" w:after="0" w:afterAutospacing="0"/>
        <w:ind w:left="1440"/>
        <w:rPr>
          <w:i/>
        </w:rPr>
      </w:pPr>
      <w:r w:rsidRPr="0091235E">
        <w:rPr>
          <w:i/>
        </w:rPr>
        <w:t>S</w:t>
      </w:r>
      <w:r w:rsidR="006E145E" w:rsidRPr="0091235E">
        <w:rPr>
          <w:i/>
        </w:rPr>
        <w:t xml:space="preserve">uicidal </w:t>
      </w:r>
      <w:r w:rsidRPr="0091235E">
        <w:rPr>
          <w:i/>
        </w:rPr>
        <w:t xml:space="preserve">and self-harming </w:t>
      </w:r>
      <w:r w:rsidR="00F91E51">
        <w:rPr>
          <w:i/>
        </w:rPr>
        <w:t xml:space="preserve">thoughts or </w:t>
      </w:r>
      <w:r w:rsidR="006E145E" w:rsidRPr="0091235E">
        <w:rPr>
          <w:i/>
        </w:rPr>
        <w:t>behaviors</w:t>
      </w:r>
    </w:p>
    <w:p w14:paraId="08F9C25E" w14:textId="67376E53" w:rsidR="009B66B9" w:rsidRPr="0091235E" w:rsidRDefault="009B66B9" w:rsidP="00AD74E9">
      <w:pPr>
        <w:pStyle w:val="NormalWeb"/>
        <w:widowControl w:val="0"/>
        <w:numPr>
          <w:ilvl w:val="0"/>
          <w:numId w:val="1"/>
        </w:numPr>
        <w:spacing w:before="0" w:beforeAutospacing="0" w:after="0" w:afterAutospacing="0"/>
        <w:ind w:left="1440"/>
        <w:rPr>
          <w:i/>
        </w:rPr>
      </w:pPr>
      <w:r w:rsidRPr="0091235E">
        <w:rPr>
          <w:i/>
        </w:rPr>
        <w:t>Bipolar</w:t>
      </w:r>
      <w:r w:rsidR="00F91E51">
        <w:rPr>
          <w:i/>
        </w:rPr>
        <w:t xml:space="preserve"> Disorder</w:t>
      </w:r>
      <w:r w:rsidRPr="0091235E">
        <w:rPr>
          <w:i/>
        </w:rPr>
        <w:t>, schizophrenia, and personality disorders</w:t>
      </w:r>
    </w:p>
    <w:p w14:paraId="1E5A87EB" w14:textId="23B7BACD" w:rsidR="00FA65A8" w:rsidRPr="0091235E" w:rsidRDefault="00F91E51" w:rsidP="00AD74E9">
      <w:pPr>
        <w:pStyle w:val="NormalWeb"/>
        <w:widowControl w:val="0"/>
        <w:numPr>
          <w:ilvl w:val="0"/>
          <w:numId w:val="1"/>
        </w:numPr>
        <w:spacing w:before="0" w:beforeAutospacing="0" w:after="0" w:afterAutospacing="0"/>
        <w:ind w:left="1440"/>
        <w:rPr>
          <w:i/>
        </w:rPr>
      </w:pPr>
      <w:r>
        <w:rPr>
          <w:i/>
        </w:rPr>
        <w:t>Sexual Abuse/Trauma</w:t>
      </w:r>
    </w:p>
    <w:p w14:paraId="303F9F9D" w14:textId="77777777" w:rsidR="00A673BB" w:rsidRDefault="00A673BB" w:rsidP="00AD74E9">
      <w:pPr>
        <w:pStyle w:val="NormalWeb"/>
        <w:widowControl w:val="0"/>
        <w:spacing w:before="0" w:beforeAutospacing="0" w:after="0" w:afterAutospacing="0"/>
      </w:pPr>
    </w:p>
    <w:p w14:paraId="02158C0E" w14:textId="523270D1" w:rsidR="00791F01" w:rsidRPr="00CE3FBF" w:rsidRDefault="00A34C5E" w:rsidP="00AD74E9">
      <w:pPr>
        <w:pStyle w:val="NormalWeb"/>
        <w:widowControl w:val="0"/>
        <w:spacing w:before="0" w:beforeAutospacing="0" w:after="0" w:afterAutospacing="0"/>
      </w:pPr>
      <w:r>
        <w:t>This paper</w:t>
      </w:r>
      <w:r w:rsidR="00791F01" w:rsidRPr="00FD079A">
        <w:t xml:space="preserve"> </w:t>
      </w:r>
      <w:r w:rsidR="003807DE">
        <w:t>must</w:t>
      </w:r>
      <w:r w:rsidR="00791F01" w:rsidRPr="00FD079A">
        <w:t xml:space="preserve"> be </w:t>
      </w:r>
      <w:r>
        <w:t>written</w:t>
      </w:r>
      <w:r w:rsidR="00791F01" w:rsidRPr="00BD0C69">
        <w:t xml:space="preserve"> with the fictional character as the </w:t>
      </w:r>
      <w:r>
        <w:t>“</w:t>
      </w:r>
      <w:r w:rsidR="00791F01" w:rsidRPr="00BD0C69">
        <w:t>client</w:t>
      </w:r>
      <w:r w:rsidR="00791F01" w:rsidRPr="00FD079A">
        <w:t>,</w:t>
      </w:r>
      <w:r>
        <w:t>”</w:t>
      </w:r>
      <w:r w:rsidR="00791F01" w:rsidRPr="00BD0C69">
        <w:t xml:space="preserve"> and you as the</w:t>
      </w:r>
      <w:r w:rsidR="00791F01" w:rsidRPr="00FD079A">
        <w:t xml:space="preserve"> treating</w:t>
      </w:r>
      <w:r w:rsidR="00791F01" w:rsidRPr="00BD0C69">
        <w:t xml:space="preserve"> therapist</w:t>
      </w:r>
      <w:r w:rsidR="00791F01" w:rsidRPr="00FD079A">
        <w:t xml:space="preserve"> (use</w:t>
      </w:r>
      <w:r w:rsidR="00791F01" w:rsidRPr="00BD0C69">
        <w:t xml:space="preserve"> the </w:t>
      </w:r>
      <w:r w:rsidR="00791F01" w:rsidRPr="006C1811">
        <w:rPr>
          <w:i/>
        </w:rPr>
        <w:t>Case Summary of Helen</w:t>
      </w:r>
      <w:r w:rsidR="00791F01" w:rsidRPr="00BD0C69">
        <w:t xml:space="preserve"> from Module/Week 1 as an example</w:t>
      </w:r>
      <w:r w:rsidR="00791F01" w:rsidRPr="00FD079A">
        <w:t xml:space="preserve">). </w:t>
      </w:r>
      <w:r w:rsidR="00791F01" w:rsidRPr="00BD0C69">
        <w:t xml:space="preserve">This summary will be the basis </w:t>
      </w:r>
      <w:r w:rsidR="00791F01" w:rsidRPr="00FD079A">
        <w:t>for your</w:t>
      </w:r>
      <w:r w:rsidR="00791F01" w:rsidRPr="00BD0C69">
        <w:t xml:space="preserve"> </w:t>
      </w:r>
      <w:r w:rsidR="00791F01" w:rsidRPr="006C1811">
        <w:t>Conceptualization and Treatment Plans 1 and 2</w:t>
      </w:r>
      <w:r w:rsidR="00791F01" w:rsidRPr="00FD079A">
        <w:t xml:space="preserve"> that </w:t>
      </w:r>
      <w:r w:rsidR="00791F01" w:rsidRPr="00BD0C69">
        <w:t xml:space="preserve">you will develop </w:t>
      </w:r>
      <w:r w:rsidR="00494752" w:rsidRPr="00494752">
        <w:t>later</w:t>
      </w:r>
      <w:r w:rsidR="00791F01" w:rsidRPr="00BD0C69">
        <w:t xml:space="preserve"> in the course.</w:t>
      </w:r>
      <w:r w:rsidR="006C1811">
        <w:t xml:space="preserve"> </w:t>
      </w:r>
      <w:r w:rsidR="006515FE">
        <w:t>Your paper will</w:t>
      </w:r>
      <w:r w:rsidR="003807DE">
        <w:t xml:space="preserve"> have</w:t>
      </w:r>
      <w:r w:rsidR="00791F01" w:rsidRPr="00330B45">
        <w:rPr>
          <w:b/>
          <w:bCs/>
        </w:rPr>
        <w:t xml:space="preserve"> </w:t>
      </w:r>
      <w:r w:rsidR="00330B45" w:rsidRPr="00330B45">
        <w:rPr>
          <w:b/>
          <w:bCs/>
        </w:rPr>
        <w:t>two</w:t>
      </w:r>
      <w:r w:rsidR="00791F01" w:rsidRPr="00FD079A">
        <w:t xml:space="preserve"> </w:t>
      </w:r>
      <w:r w:rsidR="0091235E">
        <w:t>sections</w:t>
      </w:r>
      <w:r w:rsidR="00791F01" w:rsidRPr="00FD079A">
        <w:t xml:space="preserve">: </w:t>
      </w:r>
      <w:r w:rsidR="00F91E51">
        <w:rPr>
          <w:b/>
        </w:rPr>
        <w:t>Client History</w:t>
      </w:r>
      <w:r w:rsidR="006515FE">
        <w:t xml:space="preserve"> and</w:t>
      </w:r>
      <w:r w:rsidR="00791F01" w:rsidRPr="006C1811">
        <w:t xml:space="preserve"> </w:t>
      </w:r>
      <w:r w:rsidR="00791F01" w:rsidRPr="00F8021D">
        <w:rPr>
          <w:b/>
        </w:rPr>
        <w:t xml:space="preserve">Presenting </w:t>
      </w:r>
      <w:r w:rsidR="007504C8" w:rsidRPr="00F8021D">
        <w:rPr>
          <w:b/>
        </w:rPr>
        <w:t>Problems</w:t>
      </w:r>
      <w:r w:rsidR="0091235E">
        <w:rPr>
          <w:b/>
        </w:rPr>
        <w:t xml:space="preserve"> </w:t>
      </w:r>
      <w:r w:rsidR="0091235E" w:rsidRPr="0091235E">
        <w:t xml:space="preserve">(show </w:t>
      </w:r>
      <w:r w:rsidR="0091235E">
        <w:t xml:space="preserve">these </w:t>
      </w:r>
      <w:r w:rsidR="0091235E" w:rsidRPr="0091235E">
        <w:t>as level 1 headings</w:t>
      </w:r>
      <w:r w:rsidR="002F27C5">
        <w:t>).</w:t>
      </w:r>
    </w:p>
    <w:p w14:paraId="13DB109F" w14:textId="77777777" w:rsidR="00A673BB" w:rsidRPr="00FD079A" w:rsidRDefault="00A673BB" w:rsidP="00AD74E9">
      <w:pPr>
        <w:pStyle w:val="NormalWeb"/>
        <w:widowControl w:val="0"/>
        <w:spacing w:before="0" w:beforeAutospacing="0" w:after="0" w:afterAutospacing="0"/>
      </w:pPr>
    </w:p>
    <w:p w14:paraId="0FAAA0C6" w14:textId="77777777" w:rsidR="00791F01" w:rsidRPr="00FD079A" w:rsidRDefault="00791F01" w:rsidP="00AD74E9">
      <w:pPr>
        <w:widowControl w:val="0"/>
        <w:jc w:val="center"/>
        <w:rPr>
          <w:b/>
        </w:rPr>
      </w:pPr>
      <w:r w:rsidRPr="00FD079A">
        <w:rPr>
          <w:b/>
        </w:rPr>
        <w:t>Title Page</w:t>
      </w:r>
    </w:p>
    <w:p w14:paraId="1FE67B70" w14:textId="7E9F90C0" w:rsidR="00791F01" w:rsidRPr="0011550B" w:rsidRDefault="00791F01" w:rsidP="00250EAA">
      <w:pPr>
        <w:widowControl w:val="0"/>
        <w:spacing w:before="120"/>
      </w:pPr>
      <w:r w:rsidRPr="00BD0C69">
        <w:t xml:space="preserve">Refer to </w:t>
      </w:r>
      <w:r w:rsidRPr="00FD079A">
        <w:t>your</w:t>
      </w:r>
      <w:r w:rsidRPr="00BD0C69">
        <w:t xml:space="preserve"> </w:t>
      </w:r>
      <w:r w:rsidR="0091235E">
        <w:t xml:space="preserve">current </w:t>
      </w:r>
      <w:r w:rsidRPr="00BD0C69">
        <w:t>APA manual for directions on formatting</w:t>
      </w:r>
      <w:r w:rsidRPr="00FD079A">
        <w:t xml:space="preserve"> a</w:t>
      </w:r>
      <w:r w:rsidRPr="00BD0C69">
        <w:t xml:space="preserve"> title page</w:t>
      </w:r>
      <w:r w:rsidRPr="00FD079A">
        <w:t xml:space="preserve">. </w:t>
      </w:r>
      <w:r w:rsidR="003807DE">
        <w:t>I</w:t>
      </w:r>
      <w:r w:rsidRPr="00BD0C69">
        <w:t xml:space="preserve">nclude a running head, page number, paper title, your name, and the institution name (Liberty </w:t>
      </w:r>
      <w:r w:rsidR="00AD74E9">
        <w:t xml:space="preserve">University). </w:t>
      </w:r>
      <w:r w:rsidR="00D54BC9">
        <w:t>No</w:t>
      </w:r>
      <w:r w:rsidRPr="0011550B">
        <w:t xml:space="preserve"> abstract is required for this short paper.</w:t>
      </w:r>
    </w:p>
    <w:p w14:paraId="681A484F" w14:textId="77777777" w:rsidR="00791F01" w:rsidRPr="00FD079A" w:rsidRDefault="00791F01" w:rsidP="00AD74E9">
      <w:pPr>
        <w:widowControl w:val="0"/>
      </w:pPr>
    </w:p>
    <w:p w14:paraId="5354E99F" w14:textId="6435B2A3" w:rsidR="00791F01" w:rsidRPr="00FD079A" w:rsidRDefault="00F91E51" w:rsidP="00AD74E9">
      <w:pPr>
        <w:widowControl w:val="0"/>
        <w:jc w:val="center"/>
      </w:pPr>
      <w:r>
        <w:rPr>
          <w:b/>
        </w:rPr>
        <w:t>Client History</w:t>
      </w:r>
      <w:r w:rsidR="005C5EA8">
        <w:rPr>
          <w:b/>
        </w:rPr>
        <w:t xml:space="preserve"> </w:t>
      </w:r>
      <w:r w:rsidR="00791F01" w:rsidRPr="00FD079A">
        <w:t>(1</w:t>
      </w:r>
      <w:r w:rsidR="005C5EA8">
        <w:t>–</w:t>
      </w:r>
      <w:r w:rsidR="00791F01" w:rsidRPr="00FD079A">
        <w:t>2 pages)</w:t>
      </w:r>
    </w:p>
    <w:p w14:paraId="7B935A51" w14:textId="3DACEF41" w:rsidR="00791F01" w:rsidRDefault="00791F01" w:rsidP="00250EAA">
      <w:pPr>
        <w:widowControl w:val="0"/>
        <w:spacing w:before="120"/>
      </w:pPr>
      <w:r w:rsidRPr="00FD079A">
        <w:t>Introduce your client to the r</w:t>
      </w:r>
      <w:r w:rsidR="00AD74E9">
        <w:t xml:space="preserve">eader over several paragraphs: </w:t>
      </w:r>
      <w:r w:rsidRPr="00FD079A">
        <w:t xml:space="preserve">Where </w:t>
      </w:r>
      <w:r w:rsidR="00F91E51">
        <w:t>can this client be found</w:t>
      </w:r>
      <w:r w:rsidRPr="00FD079A">
        <w:t xml:space="preserve"> </w:t>
      </w:r>
      <w:r w:rsidR="003807DE">
        <w:t>(television</w:t>
      </w:r>
      <w:r w:rsidR="005C5EA8">
        <w:t xml:space="preserve">, movie, book, etc.)? </w:t>
      </w:r>
      <w:r w:rsidRPr="00FD079A">
        <w:t xml:space="preserve">What </w:t>
      </w:r>
      <w:r w:rsidR="00F91E51">
        <w:t>makes this client interesting</w:t>
      </w:r>
      <w:r w:rsidRPr="00FD079A">
        <w:t xml:space="preserve">? What does the client “say” about </w:t>
      </w:r>
      <w:r w:rsidR="00CF28DC">
        <w:t>his/her</w:t>
      </w:r>
      <w:r w:rsidR="00AD74E9">
        <w:t xml:space="preserve"> life? </w:t>
      </w:r>
      <w:r w:rsidRPr="00FD079A">
        <w:t>How open do you believe the</w:t>
      </w:r>
      <w:r w:rsidR="00AD74E9">
        <w:t xml:space="preserve"> client will be to counseling? </w:t>
      </w:r>
      <w:r w:rsidRPr="00FD079A">
        <w:t xml:space="preserve">How </w:t>
      </w:r>
      <w:r w:rsidR="00F91E51">
        <w:t>can rapport be</w:t>
      </w:r>
      <w:r w:rsidRPr="00FD079A">
        <w:t xml:space="preserve"> </w:t>
      </w:r>
      <w:r w:rsidR="00F91E51">
        <w:t>built</w:t>
      </w:r>
      <w:r w:rsidR="00CF28DC">
        <w:t xml:space="preserve"> with the client if he/she is</w:t>
      </w:r>
      <w:r w:rsidRPr="00FD079A">
        <w:t xml:space="preserve"> hesitant about counseling?</w:t>
      </w:r>
      <w:r w:rsidR="006515FE">
        <w:t xml:space="preserve"> Remember to write in </w:t>
      </w:r>
      <w:r w:rsidR="00330B45" w:rsidRPr="00330B45">
        <w:rPr>
          <w:b/>
          <w:bCs/>
        </w:rPr>
        <w:t>third</w:t>
      </w:r>
      <w:r w:rsidR="006515FE" w:rsidRPr="00330B45">
        <w:rPr>
          <w:b/>
          <w:bCs/>
        </w:rPr>
        <w:t xml:space="preserve"> </w:t>
      </w:r>
      <w:r w:rsidR="006515FE">
        <w:t>person.</w:t>
      </w:r>
    </w:p>
    <w:p w14:paraId="2284FD1E" w14:textId="77777777" w:rsidR="007161A8" w:rsidRPr="00FD079A" w:rsidRDefault="007161A8" w:rsidP="00AD74E9">
      <w:pPr>
        <w:widowControl w:val="0"/>
      </w:pPr>
    </w:p>
    <w:p w14:paraId="21B6B49A" w14:textId="7C4BCC66" w:rsidR="00791F01" w:rsidRPr="00FD079A" w:rsidRDefault="00791F01" w:rsidP="00AD74E9">
      <w:pPr>
        <w:widowControl w:val="0"/>
        <w:jc w:val="center"/>
        <w:rPr>
          <w:b/>
        </w:rPr>
      </w:pPr>
      <w:r w:rsidRPr="00FD079A">
        <w:rPr>
          <w:b/>
        </w:rPr>
        <w:t xml:space="preserve">Presenting Problems </w:t>
      </w:r>
      <w:r w:rsidRPr="00FD079A">
        <w:t>(1</w:t>
      </w:r>
      <w:r w:rsidR="005C5EA8">
        <w:t>–</w:t>
      </w:r>
      <w:r w:rsidRPr="00FD079A">
        <w:t>2 pages)</w:t>
      </w:r>
    </w:p>
    <w:p w14:paraId="7313C552" w14:textId="30C15CA9" w:rsidR="00791F01" w:rsidRDefault="008875D9" w:rsidP="00250EAA">
      <w:pPr>
        <w:widowControl w:val="0"/>
        <w:spacing w:before="120"/>
      </w:pPr>
      <w:r w:rsidRPr="00FD079A">
        <w:t>T</w:t>
      </w:r>
      <w:r w:rsidR="00791F01" w:rsidRPr="00FD079A">
        <w:t xml:space="preserve">his </w:t>
      </w:r>
      <w:r w:rsidR="0091235E">
        <w:t>section</w:t>
      </w:r>
      <w:r w:rsidR="00791F01" w:rsidRPr="00FD079A">
        <w:t xml:space="preserve"> addresses </w:t>
      </w:r>
      <w:r w:rsidR="005C5EA8">
        <w:t>the following</w:t>
      </w:r>
      <w:r w:rsidR="00264953">
        <w:t xml:space="preserve"> questions:</w:t>
      </w:r>
      <w:r w:rsidR="00791F01" w:rsidRPr="00FD079A">
        <w:t xml:space="preserve"> </w:t>
      </w:r>
      <w:r w:rsidR="006515FE">
        <w:t xml:space="preserve">Why is the client seeking counseling? </w:t>
      </w:r>
      <w:r w:rsidR="00791F01" w:rsidRPr="00FD079A">
        <w:t xml:space="preserve">What does the client say </w:t>
      </w:r>
      <w:r w:rsidR="00CF28DC">
        <w:t>his/her</w:t>
      </w:r>
      <w:r w:rsidR="00AD74E9">
        <w:t xml:space="preserve"> problems are? </w:t>
      </w:r>
      <w:r w:rsidR="00791F01" w:rsidRPr="00FD079A">
        <w:t>What in the client’s life/background make</w:t>
      </w:r>
      <w:r w:rsidR="005C5EA8">
        <w:t>s</w:t>
      </w:r>
      <w:r w:rsidR="00791F01" w:rsidRPr="00FD079A">
        <w:t xml:space="preserve"> counseling a viable option for </w:t>
      </w:r>
      <w:r w:rsidR="005C5EA8">
        <w:t>him/her</w:t>
      </w:r>
      <w:r w:rsidR="00AD74E9">
        <w:t xml:space="preserve">? </w:t>
      </w:r>
      <w:r w:rsidRPr="00FD079A">
        <w:t>U</w:t>
      </w:r>
      <w:r w:rsidR="00791F01" w:rsidRPr="00FD079A">
        <w:t xml:space="preserve">se issues that you are aware of in your </w:t>
      </w:r>
      <w:r w:rsidR="005B7492">
        <w:t>client</w:t>
      </w:r>
      <w:r w:rsidR="00791F01" w:rsidRPr="00FD079A">
        <w:t xml:space="preserve">’s life, but you </w:t>
      </w:r>
      <w:r w:rsidR="005B7492">
        <w:t>can also</w:t>
      </w:r>
      <w:r w:rsidR="00791F01" w:rsidRPr="00FD079A">
        <w:t xml:space="preserve"> fabrica</w:t>
      </w:r>
      <w:r w:rsidR="00785FB7">
        <w:t>te some of the client history</w:t>
      </w:r>
      <w:r w:rsidR="00F91E51">
        <w:t xml:space="preserve"> </w:t>
      </w:r>
      <w:r w:rsidR="00F91E51">
        <w:rPr>
          <w:i/>
        </w:rPr>
        <w:t>if</w:t>
      </w:r>
      <w:r w:rsidR="00F91E51">
        <w:t xml:space="preserve"> there are not enough details provided in the fictional storyline</w:t>
      </w:r>
      <w:r w:rsidR="00785FB7">
        <w:t xml:space="preserve">. </w:t>
      </w:r>
    </w:p>
    <w:p w14:paraId="684044DC" w14:textId="77777777" w:rsidR="00250EAA" w:rsidRPr="00FD079A" w:rsidRDefault="00250EAA" w:rsidP="00250EAA">
      <w:pPr>
        <w:widowControl w:val="0"/>
      </w:pPr>
    </w:p>
    <w:p w14:paraId="2370B36B" w14:textId="02415E1B" w:rsidR="0091235E" w:rsidRDefault="00791F01" w:rsidP="002446A6">
      <w:pPr>
        <w:widowControl w:val="0"/>
        <w:spacing w:after="240"/>
      </w:pPr>
      <w:r w:rsidRPr="00FD079A">
        <w:lastRenderedPageBreak/>
        <w:t xml:space="preserve">This </w:t>
      </w:r>
      <w:r w:rsidR="007161A8">
        <w:t>section</w:t>
      </w:r>
      <w:r w:rsidRPr="00FD079A">
        <w:t xml:space="preserve"> </w:t>
      </w:r>
      <w:r w:rsidR="005C5EA8">
        <w:t>must</w:t>
      </w:r>
      <w:r w:rsidRPr="00FD079A">
        <w:t xml:space="preserve"> be </w:t>
      </w:r>
      <w:r w:rsidR="0005153E">
        <w:t>at least</w:t>
      </w:r>
      <w:r w:rsidRPr="00330B45">
        <w:rPr>
          <w:b/>
          <w:bCs/>
        </w:rPr>
        <w:t xml:space="preserve"> </w:t>
      </w:r>
      <w:r w:rsidR="00330B45" w:rsidRPr="00330B45">
        <w:rPr>
          <w:b/>
          <w:bCs/>
        </w:rPr>
        <w:t>three</w:t>
      </w:r>
      <w:r w:rsidRPr="00FD079A">
        <w:t xml:space="preserve"> paragraphs and emphasize at </w:t>
      </w:r>
      <w:r w:rsidRPr="005C5EA8">
        <w:t xml:space="preserve">least </w:t>
      </w:r>
      <w:r w:rsidR="00330B45" w:rsidRPr="00330B45">
        <w:rPr>
          <w:b/>
          <w:bCs/>
        </w:rPr>
        <w:t>three</w:t>
      </w:r>
      <w:r w:rsidRPr="005C5EA8">
        <w:t xml:space="preserve"> problem</w:t>
      </w:r>
      <w:r w:rsidR="00AD74E9">
        <w:t xml:space="preserve"> areas for the client. </w:t>
      </w:r>
      <w:r w:rsidRPr="00FD079A">
        <w:t xml:space="preserve">For example, a </w:t>
      </w:r>
      <w:r w:rsidR="00F91E51">
        <w:t xml:space="preserve">client may </w:t>
      </w:r>
      <w:r w:rsidRPr="00FD079A">
        <w:t xml:space="preserve">have </w:t>
      </w:r>
      <w:r w:rsidRPr="005C5EA8">
        <w:t xml:space="preserve">issues in </w:t>
      </w:r>
      <w:r w:rsidRPr="005C5EA8">
        <w:rPr>
          <w:b/>
        </w:rPr>
        <w:t>personal</w:t>
      </w:r>
      <w:r w:rsidRPr="005C5EA8">
        <w:t xml:space="preserve"> </w:t>
      </w:r>
      <w:r w:rsidRPr="006515FE">
        <w:rPr>
          <w:b/>
        </w:rPr>
        <w:t>functioning</w:t>
      </w:r>
      <w:r w:rsidRPr="005C5EA8">
        <w:t xml:space="preserve"> (depression, anxiety,</w:t>
      </w:r>
      <w:r w:rsidR="006515FE">
        <w:t xml:space="preserve"> insomnia,</w:t>
      </w:r>
      <w:r w:rsidRPr="005C5EA8">
        <w:t xml:space="preserve"> etc.), </w:t>
      </w:r>
      <w:r w:rsidRPr="005C5EA8">
        <w:rPr>
          <w:b/>
        </w:rPr>
        <w:t>relationships</w:t>
      </w:r>
      <w:r w:rsidRPr="005C5EA8">
        <w:t xml:space="preserve"> (spouse, children, </w:t>
      </w:r>
      <w:r w:rsidR="007504C8">
        <w:t xml:space="preserve">parents, </w:t>
      </w:r>
      <w:r w:rsidRPr="005C5EA8">
        <w:t>significant other</w:t>
      </w:r>
      <w:r w:rsidR="0005153E">
        <w:t>, etc.</w:t>
      </w:r>
      <w:r w:rsidRPr="005C5EA8">
        <w:t xml:space="preserve">), </w:t>
      </w:r>
      <w:r w:rsidRPr="005C5EA8">
        <w:rPr>
          <w:b/>
        </w:rPr>
        <w:t>occupation</w:t>
      </w:r>
      <w:r w:rsidR="00A34C5E" w:rsidRPr="005C5EA8">
        <w:rPr>
          <w:b/>
        </w:rPr>
        <w:t>al</w:t>
      </w:r>
      <w:r w:rsidR="00F91E51">
        <w:rPr>
          <w:b/>
        </w:rPr>
        <w:t xml:space="preserve"> </w:t>
      </w:r>
      <w:r w:rsidR="002F27C5">
        <w:rPr>
          <w:b/>
        </w:rPr>
        <w:t xml:space="preserve">functioning </w:t>
      </w:r>
      <w:r w:rsidR="002F27C5" w:rsidRPr="005C5EA8">
        <w:t>(</w:t>
      </w:r>
      <w:r w:rsidRPr="005C5EA8">
        <w:t>trouble with boss, coworkers, unemployment, etc</w:t>
      </w:r>
      <w:r w:rsidR="00F91E51">
        <w:t>.) You may also address any problems the client may be experiencing with his or her</w:t>
      </w:r>
      <w:r w:rsidRPr="005C5EA8">
        <w:t xml:space="preserve"> </w:t>
      </w:r>
      <w:r w:rsidRPr="005C5EA8">
        <w:rPr>
          <w:b/>
        </w:rPr>
        <w:t>spiritual</w:t>
      </w:r>
      <w:r w:rsidR="006515FE">
        <w:rPr>
          <w:b/>
        </w:rPr>
        <w:t xml:space="preserve"> health.</w:t>
      </w:r>
      <w:r w:rsidR="00AD74E9">
        <w:t xml:space="preserve"> </w:t>
      </w:r>
    </w:p>
    <w:p w14:paraId="76D49B9E" w14:textId="3C3D930E" w:rsidR="00D968A6" w:rsidRPr="0091235E" w:rsidRDefault="00F91E51" w:rsidP="002446A6">
      <w:pPr>
        <w:widowControl w:val="0"/>
        <w:spacing w:after="240"/>
      </w:pPr>
      <w:r>
        <w:t>NOTE: I</w:t>
      </w:r>
      <w:r w:rsidR="00791F01" w:rsidRPr="005C5EA8">
        <w:t xml:space="preserve">t is okay if </w:t>
      </w:r>
      <w:r w:rsidR="00330B45">
        <w:t>two</w:t>
      </w:r>
      <w:r w:rsidR="00791F01" w:rsidRPr="005C5EA8">
        <w:t xml:space="preserve"> of the </w:t>
      </w:r>
      <w:r w:rsidR="00330B45">
        <w:t>three</w:t>
      </w:r>
      <w:r w:rsidR="00791F01" w:rsidRPr="005C5EA8">
        <w:t xml:space="preserve"> </w:t>
      </w:r>
      <w:r w:rsidR="00791F01" w:rsidRPr="0091235E">
        <w:t>paragraphs focus on personal issues (e.g., depression</w:t>
      </w:r>
      <w:r w:rsidR="00E306C0" w:rsidRPr="0091235E">
        <w:t xml:space="preserve">, then </w:t>
      </w:r>
      <w:r w:rsidR="00A34C5E" w:rsidRPr="0091235E">
        <w:t>anxiety</w:t>
      </w:r>
      <w:r w:rsidR="00791F01" w:rsidRPr="0091235E">
        <w:t>), and the other</w:t>
      </w:r>
      <w:r w:rsidR="006515FE">
        <w:t xml:space="preserve"> paragraph is</w:t>
      </w:r>
      <w:r w:rsidR="00791F01" w:rsidRPr="0091235E">
        <w:t xml:space="preserve"> on </w:t>
      </w:r>
      <w:r w:rsidR="006515FE">
        <w:t>a different type of problem</w:t>
      </w:r>
      <w:r w:rsidR="00791F01" w:rsidRPr="0091235E">
        <w:t xml:space="preserve">, or even </w:t>
      </w:r>
      <w:r>
        <w:t xml:space="preserve">if </w:t>
      </w:r>
      <w:r w:rsidR="00791F01" w:rsidRPr="0091235E">
        <w:t xml:space="preserve">all </w:t>
      </w:r>
      <w:r w:rsidR="00330B45">
        <w:t>three</w:t>
      </w:r>
      <w:r w:rsidR="00791F01" w:rsidRPr="0091235E">
        <w:t xml:space="preserve"> paragraphs focus on </w:t>
      </w:r>
      <w:r w:rsidR="00330B45">
        <w:t>three</w:t>
      </w:r>
      <w:r w:rsidR="00AD74E9">
        <w:t xml:space="preserve"> personal issues. </w:t>
      </w:r>
      <w:r w:rsidR="00791F01" w:rsidRPr="0091235E">
        <w:t>Just be clear about what is going on with this client</w:t>
      </w:r>
      <w:r w:rsidR="00785FB7">
        <w:t xml:space="preserve">. </w:t>
      </w:r>
      <w:r w:rsidR="006515FE">
        <w:t xml:space="preserve">You are not diagnosing the client, rather, you are just describing the problem/symptom the client may be experiencing. So, for example, “depression” describes a problem the client is experiencing but is not the same as a DSM diagnosis of “Major Depressive Disorder.” </w:t>
      </w:r>
    </w:p>
    <w:p w14:paraId="5885C137" w14:textId="74A17BA5" w:rsidR="00791F01" w:rsidRPr="00FD079A" w:rsidRDefault="00791F01" w:rsidP="00AD74E9">
      <w:pPr>
        <w:widowControl w:val="0"/>
      </w:pPr>
      <w:r w:rsidRPr="0091235E">
        <w:t xml:space="preserve">Separate </w:t>
      </w:r>
      <w:r w:rsidRPr="0005153E">
        <w:rPr>
          <w:b/>
        </w:rPr>
        <w:t>each</w:t>
      </w:r>
      <w:r w:rsidRPr="0091235E">
        <w:t xml:space="preserve"> problem area </w:t>
      </w:r>
      <w:r w:rsidR="0091235E" w:rsidRPr="0091235E">
        <w:t xml:space="preserve">(e.g., Personal, Relationships) </w:t>
      </w:r>
      <w:r w:rsidR="007161A8">
        <w:t>into</w:t>
      </w:r>
      <w:r w:rsidR="0091235E" w:rsidRPr="0091235E">
        <w:t xml:space="preserve"> a paragraph, using</w:t>
      </w:r>
      <w:r w:rsidRPr="0091235E">
        <w:t xml:space="preserve"> level 2 headings</w:t>
      </w:r>
      <w:r w:rsidR="0091235E" w:rsidRPr="0091235E">
        <w:t xml:space="preserve"> (flush left and bold).</w:t>
      </w:r>
    </w:p>
    <w:p w14:paraId="0AA33356" w14:textId="6D27466A" w:rsidR="004A124A" w:rsidRDefault="004A124A" w:rsidP="00AD74E9">
      <w:pPr>
        <w:widowControl w:val="0"/>
      </w:pPr>
    </w:p>
    <w:p w14:paraId="31F529B5" w14:textId="77777777" w:rsidR="004A124A" w:rsidRPr="00324CDF" w:rsidRDefault="004A124A" w:rsidP="00AD74E9">
      <w:pPr>
        <w:widowControl w:val="0"/>
        <w:jc w:val="center"/>
        <w:rPr>
          <w:b/>
        </w:rPr>
      </w:pPr>
      <w:r w:rsidRPr="00324CDF">
        <w:rPr>
          <w:b/>
        </w:rPr>
        <w:t>References</w:t>
      </w:r>
    </w:p>
    <w:p w14:paraId="7D88B0A2" w14:textId="4535A4B5" w:rsidR="004A124A" w:rsidRDefault="004A124A" w:rsidP="00250EAA">
      <w:pPr>
        <w:widowControl w:val="0"/>
        <w:spacing w:before="120"/>
      </w:pPr>
      <w:r>
        <w:t xml:space="preserve">If you use a fictional </w:t>
      </w:r>
      <w:r w:rsidR="00486557">
        <w:t>television, movie, or literature</w:t>
      </w:r>
      <w:r>
        <w:t xml:space="preserve"> character, then you are </w:t>
      </w:r>
      <w:r w:rsidRPr="002446A6">
        <w:rPr>
          <w:u w:val="single"/>
        </w:rPr>
        <w:t xml:space="preserve">allowed to use a website for </w:t>
      </w:r>
      <w:r w:rsidR="00EE5137" w:rsidRPr="002446A6">
        <w:rPr>
          <w:u w:val="single"/>
        </w:rPr>
        <w:t xml:space="preserve">this </w:t>
      </w:r>
      <w:r w:rsidRPr="002446A6">
        <w:rPr>
          <w:u w:val="single"/>
        </w:rPr>
        <w:t>paper only</w:t>
      </w:r>
      <w:r w:rsidR="00A673BB">
        <w:t xml:space="preserve">. </w:t>
      </w:r>
      <w:r w:rsidR="002446A6">
        <w:t xml:space="preserve"> </w:t>
      </w:r>
      <w:r>
        <w:t xml:space="preserve">However, all citations and references </w:t>
      </w:r>
      <w:r w:rsidR="00A673BB">
        <w:t>must follow current</w:t>
      </w:r>
      <w:r>
        <w:t xml:space="preserve"> APA format</w:t>
      </w:r>
      <w:r w:rsidR="00A673BB">
        <w:t>.</w:t>
      </w:r>
      <w:r>
        <w:t xml:space="preserve"> </w:t>
      </w:r>
      <w:r w:rsidR="002446A6">
        <w:t>NOTE</w:t>
      </w:r>
      <w:r w:rsidR="007161A8">
        <w:t xml:space="preserve">: many students get the website citation format wrong, so make sure you look in the </w:t>
      </w:r>
      <w:r w:rsidR="00486557">
        <w:t xml:space="preserve">current </w:t>
      </w:r>
      <w:r w:rsidR="007161A8">
        <w:t>APA manual to properly do these if you use them.</w:t>
      </w:r>
      <w:r w:rsidR="007161A8" w:rsidRPr="00527D0E">
        <w:t xml:space="preserve"> </w:t>
      </w:r>
      <w:r w:rsidR="007161A8">
        <w:t>It is your responsibility</w:t>
      </w:r>
      <w:r w:rsidR="00486557">
        <w:t xml:space="preserve"> to have this manual and use it.</w:t>
      </w:r>
    </w:p>
    <w:p w14:paraId="56195B48" w14:textId="77777777" w:rsidR="00A673BB" w:rsidRDefault="00A673BB" w:rsidP="00AD74E9">
      <w:pPr>
        <w:pStyle w:val="NormalWeb"/>
        <w:widowControl w:val="0"/>
        <w:spacing w:before="0" w:beforeAutospacing="0" w:after="0" w:afterAutospacing="0"/>
      </w:pPr>
    </w:p>
    <w:p w14:paraId="7FED34F4" w14:textId="565631F0" w:rsidR="00AF4D4F" w:rsidRPr="00BD0C69" w:rsidRDefault="00250EAA" w:rsidP="00AD74E9">
      <w:pPr>
        <w:pStyle w:val="NormalWeb"/>
        <w:widowControl w:val="0"/>
        <w:spacing w:before="0" w:beforeAutospacing="0" w:after="0" w:afterAutospacing="0"/>
      </w:pPr>
      <w:r>
        <w:t>The Counseling Pr</w:t>
      </w:r>
      <w:r w:rsidR="00566D48">
        <w:t>oject: Case Summary and Presen</w:t>
      </w:r>
      <w:r>
        <w:t xml:space="preserve">ting Problems is due </w:t>
      </w:r>
      <w:r w:rsidR="001D5910">
        <w:t xml:space="preserve">via Blackboard and </w:t>
      </w:r>
      <w:proofErr w:type="spellStart"/>
      <w:r w:rsidR="001D5910">
        <w:t>Tevera</w:t>
      </w:r>
      <w:proofErr w:type="spellEnd"/>
      <w:r w:rsidR="001D5910">
        <w:t xml:space="preserve"> </w:t>
      </w:r>
      <w:r w:rsidR="00A673BB">
        <w:t>by 11:59 p.m. (ET) by Sunday of Module/Week 2.</w:t>
      </w:r>
    </w:p>
    <w:sectPr w:rsidR="00AF4D4F" w:rsidRPr="00BD0C69" w:rsidSect="006C181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4E6ADB" w14:textId="77777777" w:rsidR="00E26D6C" w:rsidRDefault="00E26D6C" w:rsidP="00A673BB">
      <w:r>
        <w:separator/>
      </w:r>
    </w:p>
  </w:endnote>
  <w:endnote w:type="continuationSeparator" w:id="0">
    <w:p w14:paraId="2897F759" w14:textId="77777777" w:rsidR="00E26D6C" w:rsidRDefault="00E26D6C" w:rsidP="00A673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1480422102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5FE88FB" w14:textId="7D26BC5E" w:rsidR="00A673BB" w:rsidRPr="00A673BB" w:rsidRDefault="00A673BB">
            <w:pPr>
              <w:pStyle w:val="Footer"/>
              <w:jc w:val="right"/>
              <w:rPr>
                <w:sz w:val="20"/>
              </w:rPr>
            </w:pPr>
            <w:r w:rsidRPr="00A673BB">
              <w:rPr>
                <w:sz w:val="20"/>
              </w:rPr>
              <w:t xml:space="preserve">Page </w:t>
            </w:r>
            <w:r w:rsidRPr="00A673BB">
              <w:rPr>
                <w:bCs/>
                <w:sz w:val="20"/>
              </w:rPr>
              <w:fldChar w:fldCharType="begin"/>
            </w:r>
            <w:r w:rsidRPr="00A673BB">
              <w:rPr>
                <w:bCs/>
                <w:sz w:val="20"/>
              </w:rPr>
              <w:instrText xml:space="preserve"> PAGE </w:instrText>
            </w:r>
            <w:r w:rsidRPr="00A673BB">
              <w:rPr>
                <w:bCs/>
                <w:sz w:val="20"/>
              </w:rPr>
              <w:fldChar w:fldCharType="separate"/>
            </w:r>
            <w:r w:rsidR="00566D48">
              <w:rPr>
                <w:bCs/>
                <w:noProof/>
                <w:sz w:val="20"/>
              </w:rPr>
              <w:t>2</w:t>
            </w:r>
            <w:r w:rsidRPr="00A673BB">
              <w:rPr>
                <w:bCs/>
                <w:sz w:val="20"/>
              </w:rPr>
              <w:fldChar w:fldCharType="end"/>
            </w:r>
            <w:r w:rsidRPr="00A673BB">
              <w:rPr>
                <w:sz w:val="20"/>
              </w:rPr>
              <w:t xml:space="preserve"> of </w:t>
            </w:r>
            <w:r w:rsidRPr="00A673BB">
              <w:rPr>
                <w:bCs/>
                <w:sz w:val="20"/>
              </w:rPr>
              <w:fldChar w:fldCharType="begin"/>
            </w:r>
            <w:r w:rsidRPr="00A673BB">
              <w:rPr>
                <w:bCs/>
                <w:sz w:val="20"/>
              </w:rPr>
              <w:instrText xml:space="preserve"> NUMPAGES  </w:instrText>
            </w:r>
            <w:r w:rsidRPr="00A673BB">
              <w:rPr>
                <w:bCs/>
                <w:sz w:val="20"/>
              </w:rPr>
              <w:fldChar w:fldCharType="separate"/>
            </w:r>
            <w:r w:rsidR="00566D48">
              <w:rPr>
                <w:bCs/>
                <w:noProof/>
                <w:sz w:val="20"/>
              </w:rPr>
              <w:t>2</w:t>
            </w:r>
            <w:r w:rsidRPr="00A673BB">
              <w:rPr>
                <w:bCs/>
                <w:sz w:val="20"/>
              </w:rPr>
              <w:fldChar w:fldCharType="end"/>
            </w:r>
          </w:p>
        </w:sdtContent>
      </w:sdt>
    </w:sdtContent>
  </w:sdt>
  <w:p w14:paraId="2D9E4552" w14:textId="77777777" w:rsidR="00A673BB" w:rsidRDefault="00A673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0F900E" w14:textId="77777777" w:rsidR="00E26D6C" w:rsidRDefault="00E26D6C" w:rsidP="00A673BB">
      <w:r>
        <w:separator/>
      </w:r>
    </w:p>
  </w:footnote>
  <w:footnote w:type="continuationSeparator" w:id="0">
    <w:p w14:paraId="2D1E7D4B" w14:textId="77777777" w:rsidR="00E26D6C" w:rsidRDefault="00E26D6C" w:rsidP="00A673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0A9B6" w14:textId="0B02104B" w:rsidR="00A673BB" w:rsidRPr="00A673BB" w:rsidRDefault="007752EF" w:rsidP="00F67C50">
    <w:pPr>
      <w:pStyle w:val="Header"/>
      <w:jc w:val="right"/>
      <w:rPr>
        <w:sz w:val="20"/>
      </w:rPr>
    </w:pPr>
    <w:r>
      <w:rPr>
        <w:sz w:val="20"/>
      </w:rPr>
      <w:t>C</w:t>
    </w:r>
    <w:r w:rsidR="007415A4">
      <w:rPr>
        <w:sz w:val="20"/>
      </w:rPr>
      <w:t>OUC</w:t>
    </w:r>
    <w:r w:rsidR="001B170A">
      <w:rPr>
        <w:sz w:val="20"/>
      </w:rPr>
      <w:t xml:space="preserve"> </w:t>
    </w:r>
    <w:r w:rsidR="00A673BB">
      <w:rPr>
        <w:sz w:val="20"/>
      </w:rPr>
      <w:t>5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15DD4"/>
    <w:multiLevelType w:val="hybridMultilevel"/>
    <w:tmpl w:val="4C96AD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295B9C"/>
    <w:multiLevelType w:val="hybridMultilevel"/>
    <w:tmpl w:val="4EC410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AF12B4"/>
    <w:multiLevelType w:val="hybridMultilevel"/>
    <w:tmpl w:val="7B34D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524CFC"/>
    <w:multiLevelType w:val="hybridMultilevel"/>
    <w:tmpl w:val="548CE5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8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MDUyNzKyNDIzMDNU0lEKTi0uzszPAykwrAUA6TjVDiwAAAA="/>
  </w:docVars>
  <w:rsids>
    <w:rsidRoot w:val="00791F01"/>
    <w:rsid w:val="0005153E"/>
    <w:rsid w:val="000C5632"/>
    <w:rsid w:val="00106227"/>
    <w:rsid w:val="0011550B"/>
    <w:rsid w:val="00141C7F"/>
    <w:rsid w:val="00167FE9"/>
    <w:rsid w:val="00191FD7"/>
    <w:rsid w:val="001B170A"/>
    <w:rsid w:val="001D5910"/>
    <w:rsid w:val="001F6CB7"/>
    <w:rsid w:val="00201210"/>
    <w:rsid w:val="002133EC"/>
    <w:rsid w:val="002446A6"/>
    <w:rsid w:val="00250EAA"/>
    <w:rsid w:val="00264953"/>
    <w:rsid w:val="002A6504"/>
    <w:rsid w:val="002B69D2"/>
    <w:rsid w:val="002F1C20"/>
    <w:rsid w:val="002F27C5"/>
    <w:rsid w:val="00330B45"/>
    <w:rsid w:val="003807DE"/>
    <w:rsid w:val="003A6ACB"/>
    <w:rsid w:val="003B7005"/>
    <w:rsid w:val="003F4586"/>
    <w:rsid w:val="00403CF0"/>
    <w:rsid w:val="00414905"/>
    <w:rsid w:val="00425314"/>
    <w:rsid w:val="00441C43"/>
    <w:rsid w:val="0047615A"/>
    <w:rsid w:val="00486557"/>
    <w:rsid w:val="00494752"/>
    <w:rsid w:val="004A124A"/>
    <w:rsid w:val="004B0092"/>
    <w:rsid w:val="004F25BC"/>
    <w:rsid w:val="005223E3"/>
    <w:rsid w:val="005428A4"/>
    <w:rsid w:val="00566D48"/>
    <w:rsid w:val="005B72B7"/>
    <w:rsid w:val="005B7492"/>
    <w:rsid w:val="005C5EA8"/>
    <w:rsid w:val="005F30DD"/>
    <w:rsid w:val="006515FE"/>
    <w:rsid w:val="00684FCB"/>
    <w:rsid w:val="006B573F"/>
    <w:rsid w:val="006B76B1"/>
    <w:rsid w:val="006C1811"/>
    <w:rsid w:val="006E145E"/>
    <w:rsid w:val="007161A8"/>
    <w:rsid w:val="00720AA2"/>
    <w:rsid w:val="007415A4"/>
    <w:rsid w:val="007504C8"/>
    <w:rsid w:val="00761614"/>
    <w:rsid w:val="007752EF"/>
    <w:rsid w:val="007762D7"/>
    <w:rsid w:val="00785FB7"/>
    <w:rsid w:val="00791F01"/>
    <w:rsid w:val="00796B92"/>
    <w:rsid w:val="007B29E8"/>
    <w:rsid w:val="008005F1"/>
    <w:rsid w:val="00802D5D"/>
    <w:rsid w:val="008256D2"/>
    <w:rsid w:val="008456CF"/>
    <w:rsid w:val="008875D9"/>
    <w:rsid w:val="008B52E6"/>
    <w:rsid w:val="008C286B"/>
    <w:rsid w:val="008F5AF5"/>
    <w:rsid w:val="008F5FA3"/>
    <w:rsid w:val="0091235E"/>
    <w:rsid w:val="00940CD0"/>
    <w:rsid w:val="009B66B9"/>
    <w:rsid w:val="009D14FE"/>
    <w:rsid w:val="00A34C5E"/>
    <w:rsid w:val="00A460CC"/>
    <w:rsid w:val="00A673BB"/>
    <w:rsid w:val="00A7542B"/>
    <w:rsid w:val="00AD5F94"/>
    <w:rsid w:val="00AD74E9"/>
    <w:rsid w:val="00AF4D4F"/>
    <w:rsid w:val="00B14428"/>
    <w:rsid w:val="00B2753F"/>
    <w:rsid w:val="00B77F23"/>
    <w:rsid w:val="00B84BDE"/>
    <w:rsid w:val="00B93300"/>
    <w:rsid w:val="00BA22A4"/>
    <w:rsid w:val="00BC2E9E"/>
    <w:rsid w:val="00BD0C69"/>
    <w:rsid w:val="00BD6139"/>
    <w:rsid w:val="00C15D77"/>
    <w:rsid w:val="00C21401"/>
    <w:rsid w:val="00C450B0"/>
    <w:rsid w:val="00C954B3"/>
    <w:rsid w:val="00CA36C1"/>
    <w:rsid w:val="00CB46EA"/>
    <w:rsid w:val="00CE3FBF"/>
    <w:rsid w:val="00CF28DC"/>
    <w:rsid w:val="00D54BC9"/>
    <w:rsid w:val="00D55A37"/>
    <w:rsid w:val="00D968A6"/>
    <w:rsid w:val="00D970BC"/>
    <w:rsid w:val="00E07F3D"/>
    <w:rsid w:val="00E26D6C"/>
    <w:rsid w:val="00E306C0"/>
    <w:rsid w:val="00E442D9"/>
    <w:rsid w:val="00E56BCA"/>
    <w:rsid w:val="00E66618"/>
    <w:rsid w:val="00E730F4"/>
    <w:rsid w:val="00E80F51"/>
    <w:rsid w:val="00E828BD"/>
    <w:rsid w:val="00EE11C7"/>
    <w:rsid w:val="00EE5137"/>
    <w:rsid w:val="00F077A1"/>
    <w:rsid w:val="00F149BB"/>
    <w:rsid w:val="00F52F4E"/>
    <w:rsid w:val="00F651D4"/>
    <w:rsid w:val="00F67C50"/>
    <w:rsid w:val="00F8021D"/>
    <w:rsid w:val="00F91958"/>
    <w:rsid w:val="00F91E51"/>
    <w:rsid w:val="00FA65A8"/>
    <w:rsid w:val="00FD079A"/>
    <w:rsid w:val="00FF3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4749FA"/>
  <w15:docId w15:val="{F928DDCD-E5C7-4E45-A853-E566F9FFE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C69"/>
    <w:pPr>
      <w:spacing w:after="0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91F01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BD0C69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0C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C6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73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73BB"/>
    <w:rPr>
      <w:szCs w:val="24"/>
    </w:rPr>
  </w:style>
  <w:style w:type="paragraph" w:styleId="Footer">
    <w:name w:val="footer"/>
    <w:basedOn w:val="Normal"/>
    <w:link w:val="FooterChar"/>
    <w:uiPriority w:val="99"/>
    <w:unhideWhenUsed/>
    <w:rsid w:val="00A673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73BB"/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F1C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1C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1C20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C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C20"/>
    <w:rPr>
      <w:b/>
      <w:bCs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91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4B8B4-8DDC-0E43-9BEF-BE2B4B26D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0</Words>
  <Characters>3509</Characters>
  <Application>Microsoft Office Word</Application>
  <DocSecurity>0</DocSecurity>
  <Lines>194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rs, Clay Etha</dc:creator>
  <cp:lastModifiedBy/>
  <cp:revision>6</cp:revision>
  <dcterms:created xsi:type="dcterms:W3CDTF">2020-02-22T00:40:00Z</dcterms:created>
  <dcterms:modified xsi:type="dcterms:W3CDTF">2020-02-22T04:21:00Z</dcterms:modified>
</cp:coreProperties>
</file>